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B8E0F7" w14:textId="77777777" w:rsidR="0097755E" w:rsidRDefault="0097755E" w:rsidP="0097755E">
      <w:pPr>
        <w:pStyle w:val="Heading1"/>
        <w:jc w:val="center"/>
      </w:pPr>
      <w:r>
        <w:t>Exercise: SOLID</w:t>
      </w:r>
    </w:p>
    <w:p w14:paraId="689B5A44" w14:textId="77777777" w:rsidR="0097755E" w:rsidRPr="00865056" w:rsidRDefault="0097755E" w:rsidP="0097755E">
      <w:pPr>
        <w:jc w:val="center"/>
        <w:rPr>
          <w:color w:val="FF0000"/>
          <w:u w:val="single"/>
        </w:rPr>
      </w:pPr>
      <w:r w:rsidRPr="00865056">
        <w:t xml:space="preserve">Problems for exercise and homework for the </w:t>
      </w:r>
      <w:hyperlink r:id="rId11" w:history="1">
        <w:r w:rsidRPr="00865056">
          <w:rPr>
            <w:rStyle w:val="Hyperlink"/>
          </w:rPr>
          <w:t>Python OOP Course @SoftUni</w:t>
        </w:r>
      </w:hyperlink>
      <w:r w:rsidRPr="00865056">
        <w:t xml:space="preserve">. </w:t>
      </w:r>
    </w:p>
    <w:p w14:paraId="2AE2CA55" w14:textId="77777777" w:rsidR="0097755E" w:rsidRDefault="0097755E" w:rsidP="0097755E">
      <w:pPr>
        <w:pStyle w:val="Heading2"/>
        <w:numPr>
          <w:ilvl w:val="0"/>
          <w:numId w:val="40"/>
        </w:numPr>
      </w:pPr>
      <w:r>
        <w:t>Workers</w:t>
      </w:r>
    </w:p>
    <w:p w14:paraId="5978DA5F" w14:textId="7CD45B85" w:rsidR="0097755E" w:rsidRDefault="0097755E" w:rsidP="0097755E">
      <w:r>
        <w:t xml:space="preserve">You are provided with a code on which you </w:t>
      </w:r>
      <w:proofErr w:type="gramStart"/>
      <w:r>
        <w:t>have to</w:t>
      </w:r>
      <w:proofErr w:type="gramEnd"/>
      <w:r>
        <w:t xml:space="preserve"> apply the </w:t>
      </w:r>
      <w:r>
        <w:rPr>
          <w:rFonts w:ascii="Consolas" w:hAnsi="Consolas"/>
          <w:b/>
          <w:bCs/>
        </w:rPr>
        <w:t>DIP</w:t>
      </w:r>
      <w:r>
        <w:t xml:space="preserve"> (Dependency Inversion Principle) so that when adding new </w:t>
      </w:r>
      <w:r>
        <w:rPr>
          <w:b/>
          <w:bCs/>
        </w:rPr>
        <w:t>worker classes</w:t>
      </w:r>
      <w:r>
        <w:t>, the Manager class will work properly</w:t>
      </w:r>
      <w:r w:rsidR="00865056">
        <w:t>.</w:t>
      </w:r>
    </w:p>
    <w:p w14:paraId="0C5E50E5" w14:textId="77777777" w:rsidR="0097755E" w:rsidRDefault="0097755E" w:rsidP="0097755E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20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6799"/>
        <w:gridCol w:w="3402"/>
      </w:tblGrid>
      <w:tr w:rsidR="0097755E" w14:paraId="0EB4AC7A" w14:textId="77777777" w:rsidTr="0097755E">
        <w:trPr>
          <w:trHeight w:val="360"/>
        </w:trPr>
        <w:tc>
          <w:tcPr>
            <w:tcW w:w="67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95227A0" w14:textId="77777777" w:rsidR="0097755E" w:rsidRPr="00865056" w:rsidRDefault="0097755E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Before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7FC6F512" w14:textId="77777777" w:rsidR="0097755E" w:rsidRPr="00865056" w:rsidRDefault="0097755E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0EDB7122" w14:textId="77777777" w:rsidTr="0097755E">
        <w:trPr>
          <w:trHeight w:val="875"/>
        </w:trPr>
        <w:tc>
          <w:tcPr>
            <w:tcW w:w="67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4497E6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er = Worker()</w:t>
            </w:r>
          </w:p>
          <w:p w14:paraId="5282936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 = Manager()</w:t>
            </w:r>
          </w:p>
          <w:p w14:paraId="765D9E6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set_worker(worker)</w:t>
            </w:r>
          </w:p>
          <w:p w14:paraId="0093846F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manage()</w:t>
            </w:r>
          </w:p>
          <w:p w14:paraId="364C38B8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2528ACA2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per_worker = SuperWorker()</w:t>
            </w:r>
          </w:p>
          <w:p w14:paraId="2473943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y:</w:t>
            </w:r>
          </w:p>
          <w:p w14:paraId="010A329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manager.set_worker(super_worker)</w:t>
            </w:r>
          </w:p>
          <w:p w14:paraId="7F43833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cept AssertionError:</w:t>
            </w:r>
          </w:p>
          <w:p w14:paraId="5C0D2C25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"manager fails to support super_worker....")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0636D2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working!!</w:t>
            </w:r>
          </w:p>
          <w:p w14:paraId="015E046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 fails to support super_worker....</w:t>
            </w:r>
          </w:p>
        </w:tc>
      </w:tr>
      <w:tr w:rsidR="0097755E" w14:paraId="6CB6752F" w14:textId="77777777" w:rsidTr="0097755E">
        <w:trPr>
          <w:trHeight w:val="360"/>
        </w:trPr>
        <w:tc>
          <w:tcPr>
            <w:tcW w:w="67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38FF06B" w14:textId="77777777" w:rsidR="0097755E" w:rsidRPr="00865056" w:rsidRDefault="0097755E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After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4070779" w14:textId="77777777" w:rsidR="0097755E" w:rsidRPr="00865056" w:rsidRDefault="0097755E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18A4B41A" w14:textId="77777777" w:rsidTr="0097755E">
        <w:trPr>
          <w:trHeight w:val="875"/>
        </w:trPr>
        <w:tc>
          <w:tcPr>
            <w:tcW w:w="67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EBA902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er = Worker()</w:t>
            </w:r>
          </w:p>
          <w:p w14:paraId="4639CAD1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 = Manager()</w:t>
            </w:r>
          </w:p>
          <w:p w14:paraId="32267DC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set_worker(worker)</w:t>
            </w:r>
          </w:p>
          <w:p w14:paraId="09B5256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manage()</w:t>
            </w:r>
          </w:p>
          <w:p w14:paraId="0569750F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39BC653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per_worker = SuperWorker()</w:t>
            </w:r>
          </w:p>
          <w:p w14:paraId="0B84B61F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y:</w:t>
            </w:r>
          </w:p>
          <w:p w14:paraId="7D4B7862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manager.set_worker(super_worker)</w:t>
            </w:r>
          </w:p>
          <w:p w14:paraId="53563F7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manager.manage()</w:t>
            </w:r>
          </w:p>
          <w:p w14:paraId="2ECE69D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cept AssertionError:</w:t>
            </w:r>
          </w:p>
          <w:p w14:paraId="3FC019C1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"manager fails to support super_worker....")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7A8CC1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working!!</w:t>
            </w:r>
          </w:p>
          <w:p w14:paraId="31AB6DE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 work very hard!!!</w:t>
            </w:r>
          </w:p>
        </w:tc>
      </w:tr>
    </w:tbl>
    <w:p w14:paraId="019E1A39" w14:textId="093FBC08" w:rsidR="0097755E" w:rsidRDefault="0097755E" w:rsidP="0097755E">
      <w:pPr>
        <w:pStyle w:val="Heading2"/>
        <w:numPr>
          <w:ilvl w:val="0"/>
          <w:numId w:val="40"/>
        </w:numPr>
      </w:pPr>
      <w:r>
        <w:t xml:space="preserve">Workers </w:t>
      </w:r>
      <w:r w:rsidR="00143A08">
        <w:t>-</w:t>
      </w:r>
      <w:r>
        <w:t xml:space="preserve"> Updated</w:t>
      </w:r>
    </w:p>
    <w:p w14:paraId="2960A8D7" w14:textId="77777777" w:rsidR="0097755E" w:rsidRDefault="0097755E" w:rsidP="0097755E">
      <w:r>
        <w:t xml:space="preserve">You are provided with a code on which you </w:t>
      </w:r>
      <w:proofErr w:type="gramStart"/>
      <w:r>
        <w:t>have to</w:t>
      </w:r>
      <w:proofErr w:type="gramEnd"/>
      <w:r>
        <w:t xml:space="preserve"> apply the </w:t>
      </w:r>
      <w:r>
        <w:rPr>
          <w:rFonts w:ascii="Consolas" w:hAnsi="Consolas"/>
          <w:b/>
          <w:bCs/>
        </w:rPr>
        <w:t>ISP</w:t>
      </w:r>
      <w:r>
        <w:t xml:space="preserve"> (Interface Segregation Principle) by </w:t>
      </w:r>
      <w:r>
        <w:rPr>
          <w:b/>
          <w:bCs/>
        </w:rPr>
        <w:t>splitting</w:t>
      </w:r>
      <w:r>
        <w:t xml:space="preserve"> the </w:t>
      </w:r>
      <w:r>
        <w:rPr>
          <w:rFonts w:ascii="Consolas" w:hAnsi="Consolas"/>
          <w:b/>
          <w:bCs/>
        </w:rPr>
        <w:t>Worker</w:t>
      </w:r>
      <w:r>
        <w:t xml:space="preserve"> class into two classes (</w:t>
      </w:r>
      <w:r>
        <w:rPr>
          <w:rFonts w:ascii="Consolas" w:hAnsi="Consolas"/>
          <w:b/>
          <w:bCs/>
        </w:rPr>
        <w:t>Workable</w:t>
      </w:r>
      <w:r>
        <w:t xml:space="preserve"> and </w:t>
      </w:r>
      <w:r>
        <w:rPr>
          <w:rFonts w:ascii="Consolas" w:hAnsi="Consolas"/>
          <w:b/>
          <w:bCs/>
        </w:rPr>
        <w:t>Eatable</w:t>
      </w:r>
      <w:r>
        <w:t xml:space="preserve">), so the </w:t>
      </w:r>
      <w:r>
        <w:rPr>
          <w:rFonts w:ascii="Consolas" w:hAnsi="Consolas"/>
          <w:b/>
          <w:bCs/>
        </w:rPr>
        <w:t>Robot</w:t>
      </w:r>
      <w:r>
        <w:t xml:space="preserve"> class no longer needs to implement the </w:t>
      </w:r>
      <w:r>
        <w:rPr>
          <w:rFonts w:ascii="Consolas" w:hAnsi="Consolas"/>
          <w:b/>
          <w:bCs/>
        </w:rPr>
        <w:t>eat</w:t>
      </w:r>
      <w:r>
        <w:t xml:space="preserve"> method</w:t>
      </w:r>
    </w:p>
    <w:p w14:paraId="7C3A196B" w14:textId="77777777" w:rsidR="0097755E" w:rsidRDefault="0097755E" w:rsidP="0097755E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977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919"/>
        <w:gridCol w:w="4857"/>
      </w:tblGrid>
      <w:tr w:rsidR="0097755E" w14:paraId="6A3169EE" w14:textId="77777777" w:rsidTr="0097755E">
        <w:trPr>
          <w:trHeight w:val="360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BEE16FE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Before</w:t>
            </w:r>
          </w:p>
        </w:tc>
        <w:tc>
          <w:tcPr>
            <w:tcW w:w="5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7F4ECE8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5EC75B90" w14:textId="77777777" w:rsidTr="0097755E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4B9ADA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 = Manager()</w:t>
            </w:r>
          </w:p>
          <w:p w14:paraId="6247792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set_worker(Worker())</w:t>
            </w:r>
          </w:p>
          <w:p w14:paraId="6AFF50F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manage()</w:t>
            </w:r>
          </w:p>
          <w:p w14:paraId="5FD2DDD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manager.lunch_break()</w:t>
            </w:r>
          </w:p>
          <w:p w14:paraId="37964D1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1C19259B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set_worker(SuperWorker())</w:t>
            </w:r>
          </w:p>
          <w:p w14:paraId="0BC47D82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manage()</w:t>
            </w:r>
          </w:p>
          <w:p w14:paraId="0C0FA1A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lunch_break()</w:t>
            </w:r>
          </w:p>
          <w:p w14:paraId="4EB9F4D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4EF390A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set_worker(Robot())</w:t>
            </w:r>
          </w:p>
          <w:p w14:paraId="71017D15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manage()</w:t>
            </w:r>
          </w:p>
          <w:p w14:paraId="612878B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lunch_break()</w:t>
            </w:r>
          </w:p>
        </w:tc>
        <w:tc>
          <w:tcPr>
            <w:tcW w:w="5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8AC593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I'm normal worker. I'm working.</w:t>
            </w:r>
          </w:p>
          <w:p w14:paraId="36E6ED5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unch break....(5 secs)</w:t>
            </w:r>
          </w:p>
          <w:p w14:paraId="542D01F1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super worker. I work very hard!</w:t>
            </w:r>
          </w:p>
          <w:p w14:paraId="5DB06FB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Lunch break....(3 secs)</w:t>
            </w:r>
          </w:p>
          <w:p w14:paraId="54BB82C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a robot. I'm working....</w:t>
            </w:r>
          </w:p>
          <w:p w14:paraId="38959D7B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 don't need to eat....</w:t>
            </w:r>
          </w:p>
        </w:tc>
      </w:tr>
      <w:tr w:rsidR="0097755E" w14:paraId="1B267E64" w14:textId="77777777" w:rsidTr="0097755E">
        <w:trPr>
          <w:trHeight w:val="360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1108206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lastRenderedPageBreak/>
              <w:t>After</w:t>
            </w:r>
          </w:p>
        </w:tc>
        <w:tc>
          <w:tcPr>
            <w:tcW w:w="5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158EA70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341BC329" w14:textId="77777777" w:rsidTr="0097755E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ECB828B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 = WorkManager()</w:t>
            </w:r>
          </w:p>
          <w:p w14:paraId="505BDB8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reak_manager = BreakManager()</w:t>
            </w:r>
          </w:p>
          <w:p w14:paraId="6F01730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.set_worker(Worker())</w:t>
            </w:r>
          </w:p>
          <w:p w14:paraId="25A6BB1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reak_manager.set_worker(Worker())</w:t>
            </w:r>
          </w:p>
          <w:p w14:paraId="086462C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.manage()</w:t>
            </w:r>
          </w:p>
          <w:p w14:paraId="0E2D7A8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reak_manager.lunch_break()</w:t>
            </w:r>
          </w:p>
          <w:p w14:paraId="01C35768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3DFCDEA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.set_worker(SuperWorker())</w:t>
            </w:r>
          </w:p>
          <w:p w14:paraId="28F5F35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reak_manager.set_worker(SuperWorker())</w:t>
            </w:r>
          </w:p>
          <w:p w14:paraId="7E858FE5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.manage()</w:t>
            </w:r>
          </w:p>
          <w:p w14:paraId="64EE39F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reak_manager.lunch_break()</w:t>
            </w:r>
          </w:p>
          <w:p w14:paraId="22331A5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1D86526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.set_worker(Robot())</w:t>
            </w:r>
          </w:p>
          <w:p w14:paraId="4512ED6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.manage()</w:t>
            </w:r>
          </w:p>
          <w:p w14:paraId="0229D7D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y:</w:t>
            </w:r>
          </w:p>
          <w:p w14:paraId="1A4B1E8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break_manager.set_worker(Robot())</w:t>
            </w:r>
          </w:p>
          <w:p w14:paraId="4EDE70A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break_manager.lunch_break()</w:t>
            </w:r>
          </w:p>
          <w:p w14:paraId="46942762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cept:</w:t>
            </w:r>
          </w:p>
          <w:p w14:paraId="3CB7B258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ass</w:t>
            </w:r>
          </w:p>
        </w:tc>
        <w:tc>
          <w:tcPr>
            <w:tcW w:w="5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E41A85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normal worker. I'm working.</w:t>
            </w:r>
          </w:p>
          <w:p w14:paraId="67E411A8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unch break....(5 secs)</w:t>
            </w:r>
          </w:p>
          <w:p w14:paraId="33864435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super worker. I work very hard!</w:t>
            </w:r>
          </w:p>
          <w:p w14:paraId="40F3677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unch break....(3 secs)</w:t>
            </w:r>
          </w:p>
          <w:p w14:paraId="54D61621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a robot. I'm working....</w:t>
            </w:r>
          </w:p>
        </w:tc>
      </w:tr>
    </w:tbl>
    <w:p w14:paraId="281AC733" w14:textId="77777777" w:rsidR="0097755E" w:rsidRDefault="0097755E" w:rsidP="0097755E">
      <w:pPr>
        <w:pStyle w:val="Heading2"/>
        <w:numPr>
          <w:ilvl w:val="0"/>
          <w:numId w:val="40"/>
        </w:numPr>
      </w:pPr>
      <w:r>
        <w:t>Prisoner</w:t>
      </w:r>
    </w:p>
    <w:p w14:paraId="2658B80F" w14:textId="6863EAC6" w:rsidR="0097755E" w:rsidRDefault="0097755E" w:rsidP="0097755E">
      <w:r>
        <w:t xml:space="preserve">You are provided with a code containing a </w:t>
      </w:r>
      <w:r w:rsidRPr="00865056">
        <w:rPr>
          <w:rFonts w:cstheme="minorHAnsi"/>
        </w:rPr>
        <w:t>class</w:t>
      </w:r>
      <w:r w:rsidRPr="00865056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Prisoner</w:t>
      </w:r>
      <w:r>
        <w:t xml:space="preserve"> and a </w:t>
      </w:r>
      <w:r w:rsidRPr="00865056">
        <w:rPr>
          <w:rFonts w:cstheme="minorHAnsi"/>
          <w:b/>
          <w:bCs/>
        </w:rPr>
        <w:t xml:space="preserve">class </w:t>
      </w:r>
      <w:r>
        <w:rPr>
          <w:rFonts w:ascii="Consolas" w:hAnsi="Consolas"/>
          <w:b/>
          <w:bCs/>
        </w:rPr>
        <w:t>Person</w:t>
      </w:r>
      <w:r>
        <w:t xml:space="preserve">. A </w:t>
      </w:r>
      <w:r>
        <w:rPr>
          <w:b/>
          <w:bCs/>
        </w:rPr>
        <w:t>prisoner</w:t>
      </w:r>
      <w:r>
        <w:t xml:space="preserve"> is obviously a </w:t>
      </w:r>
      <w:r>
        <w:rPr>
          <w:b/>
          <w:bCs/>
        </w:rPr>
        <w:t>person</w:t>
      </w:r>
      <w:r>
        <w:t xml:space="preserve">, but since a </w:t>
      </w:r>
      <w:r>
        <w:rPr>
          <w:b/>
          <w:bCs/>
        </w:rPr>
        <w:t>prisoner</w:t>
      </w:r>
      <w:r>
        <w:t xml:space="preserve"> is </w:t>
      </w:r>
      <w:r>
        <w:rPr>
          <w:b/>
          <w:bCs/>
        </w:rPr>
        <w:t>not free</w:t>
      </w:r>
      <w:r>
        <w:t xml:space="preserve"> to move an arbitrary distance</w:t>
      </w:r>
      <w:r>
        <w:rPr>
          <w:lang w:val="bg-BG"/>
        </w:rPr>
        <w:t xml:space="preserve">, </w:t>
      </w:r>
      <w:r>
        <w:t xml:space="preserve">the </w:t>
      </w:r>
      <w:r>
        <w:rPr>
          <w:rFonts w:ascii="Consolas" w:hAnsi="Consolas"/>
          <w:b/>
          <w:bCs/>
        </w:rPr>
        <w:t>Person</w:t>
      </w:r>
      <w:r>
        <w:t xml:space="preserve"> class can be named </w:t>
      </w:r>
      <w:proofErr w:type="spellStart"/>
      <w:r>
        <w:rPr>
          <w:rFonts w:ascii="Consolas" w:hAnsi="Consolas"/>
          <w:b/>
          <w:bCs/>
        </w:rPr>
        <w:t>FreePerson</w:t>
      </w:r>
      <w:proofErr w:type="spellEnd"/>
      <w:r>
        <w:t>, then the idea that</w:t>
      </w:r>
      <w:r w:rsidR="00865056">
        <w:t xml:space="preserve"> a</w:t>
      </w:r>
      <w:r>
        <w:t xml:space="preserve"> </w:t>
      </w:r>
      <w:r>
        <w:rPr>
          <w:rFonts w:ascii="Consolas" w:hAnsi="Consolas"/>
          <w:b/>
          <w:bCs/>
        </w:rPr>
        <w:t>Prisoner</w:t>
      </w:r>
      <w:r>
        <w:rPr>
          <w:b/>
          <w:bCs/>
        </w:rPr>
        <w:t xml:space="preserve"> inherits </w:t>
      </w:r>
      <w:proofErr w:type="spellStart"/>
      <w:r>
        <w:rPr>
          <w:rFonts w:ascii="Consolas" w:hAnsi="Consolas"/>
          <w:b/>
          <w:bCs/>
        </w:rPr>
        <w:t>FreePerson</w:t>
      </w:r>
      <w:proofErr w:type="spellEnd"/>
      <w:r>
        <w:t xml:space="preserve"> is </w:t>
      </w:r>
      <w:r>
        <w:rPr>
          <w:b/>
          <w:bCs/>
        </w:rPr>
        <w:t>wrong</w:t>
      </w:r>
      <w:r>
        <w:t xml:space="preserve">. Rewrite the code and apply the </w:t>
      </w:r>
      <w:r>
        <w:rPr>
          <w:rFonts w:ascii="Consolas" w:hAnsi="Consolas"/>
          <w:b/>
          <w:bCs/>
        </w:rPr>
        <w:t>LSP</w:t>
      </w:r>
      <w:r>
        <w:t xml:space="preserve"> (</w:t>
      </w:r>
      <w:proofErr w:type="spellStart"/>
      <w:r>
        <w:t>Liskov</w:t>
      </w:r>
      <w:proofErr w:type="spellEnd"/>
      <w:r>
        <w:t xml:space="preserve"> Substitution Principle).</w:t>
      </w:r>
    </w:p>
    <w:p w14:paraId="3499EAB2" w14:textId="77777777" w:rsidR="0097755E" w:rsidRDefault="0097755E" w:rsidP="0097755E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48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531"/>
        <w:gridCol w:w="5954"/>
      </w:tblGrid>
      <w:tr w:rsidR="0097755E" w14:paraId="57733033" w14:textId="77777777" w:rsidTr="0097755E">
        <w:trPr>
          <w:trHeight w:val="360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FCD80F0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Before</w:t>
            </w:r>
          </w:p>
        </w:tc>
        <w:tc>
          <w:tcPr>
            <w:tcW w:w="59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9D83B99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045149B4" w14:textId="77777777" w:rsidTr="0097755E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90D09A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soner = Prisoner()</w:t>
            </w:r>
          </w:p>
          <w:p w14:paraId="0437AEC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"The prisoner trying to walk to north by 10 and east by -3.")</w:t>
            </w:r>
          </w:p>
          <w:p w14:paraId="6737AB0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5DA91CF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y:</w:t>
            </w:r>
          </w:p>
          <w:p w14:paraId="3BC9C98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 xml:space="preserve">    prisoner.walk_north(10)</w:t>
            </w:r>
          </w:p>
          <w:p w14:paraId="47456C61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soner.walk_east(-3)</w:t>
            </w:r>
          </w:p>
          <w:p w14:paraId="4D5B966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cept:</w:t>
            </w:r>
          </w:p>
          <w:p w14:paraId="4DA522F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ass</w:t>
            </w:r>
          </w:p>
          <w:p w14:paraId="533A3C42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7C269F7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f"The location of the prison: {prisoner.PRISON_LOCATION}")</w:t>
            </w:r>
          </w:p>
          <w:p w14:paraId="70C0A338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f"The current position of the prisoner: {prisoner.position}")</w:t>
            </w:r>
          </w:p>
        </w:tc>
        <w:tc>
          <w:tcPr>
            <w:tcW w:w="59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942997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The prisoner trying to walk to north by 10 and east by -3.</w:t>
            </w:r>
          </w:p>
          <w:p w14:paraId="7B059F3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location of the prison: [3, 3]</w:t>
            </w:r>
          </w:p>
          <w:p w14:paraId="21BA54BB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current position of the prisoner: [0, 13]</w:t>
            </w:r>
          </w:p>
        </w:tc>
      </w:tr>
      <w:tr w:rsidR="0097755E" w14:paraId="0A2BD7E9" w14:textId="77777777" w:rsidTr="0097755E">
        <w:trPr>
          <w:trHeight w:val="360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D85219B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After</w:t>
            </w:r>
          </w:p>
        </w:tc>
        <w:tc>
          <w:tcPr>
            <w:tcW w:w="59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7671F63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3CB4A6A7" w14:textId="77777777" w:rsidTr="0097755E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F06A8EF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soner = Prisoner()</w:t>
            </w:r>
          </w:p>
          <w:p w14:paraId="4D8BC7D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"The prisoner trying to walk to north by 10 and east by -3.")</w:t>
            </w:r>
          </w:p>
          <w:p w14:paraId="067F70D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62186568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y:</w:t>
            </w:r>
          </w:p>
          <w:p w14:paraId="5CF7324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soner.walk_north(10)</w:t>
            </w:r>
          </w:p>
          <w:p w14:paraId="1251A6E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soner.walk_east(-3)</w:t>
            </w:r>
          </w:p>
          <w:p w14:paraId="617D2AE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cept:</w:t>
            </w:r>
          </w:p>
          <w:p w14:paraId="19E4069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ass</w:t>
            </w:r>
          </w:p>
          <w:p w14:paraId="5BDC749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33719A2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f"The location of the prison: {prisoner.PRISON_LOCATION}")</w:t>
            </w:r>
          </w:p>
          <w:p w14:paraId="28328C3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f"The current position of the prisoner: {prisoner.position}")</w:t>
            </w:r>
          </w:p>
        </w:tc>
        <w:tc>
          <w:tcPr>
            <w:tcW w:w="59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63A554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prisoner trying to walk to north by 10 and east by -3.</w:t>
            </w:r>
          </w:p>
          <w:p w14:paraId="76E748B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location of the prison: (3, 3)</w:t>
            </w:r>
          </w:p>
          <w:p w14:paraId="21DD2A8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current position of the prisoner: (3, 3)</w:t>
            </w:r>
          </w:p>
        </w:tc>
      </w:tr>
    </w:tbl>
    <w:p w14:paraId="796A1DF2" w14:textId="77777777" w:rsidR="0097755E" w:rsidRDefault="0097755E" w:rsidP="0097755E">
      <w:pPr>
        <w:pStyle w:val="Heading2"/>
        <w:numPr>
          <w:ilvl w:val="0"/>
          <w:numId w:val="40"/>
        </w:numPr>
      </w:pPr>
      <w:r>
        <w:t>Shapes</w:t>
      </w:r>
    </w:p>
    <w:p w14:paraId="770BBF7A" w14:textId="78D936A8" w:rsidR="0097755E" w:rsidRDefault="0097755E" w:rsidP="0097755E">
      <w:r>
        <w:t xml:space="preserve">You are provided with code </w:t>
      </w:r>
      <w:r w:rsidRPr="00865056">
        <w:rPr>
          <w:rFonts w:cstheme="minorHAnsi"/>
        </w:rPr>
        <w:t xml:space="preserve">containing </w:t>
      </w:r>
      <w:r w:rsidRPr="00865056">
        <w:rPr>
          <w:rFonts w:cstheme="minorHAnsi"/>
          <w:b/>
          <w:bCs/>
        </w:rPr>
        <w:t xml:space="preserve">class </w:t>
      </w:r>
      <w:r>
        <w:rPr>
          <w:rFonts w:ascii="Consolas" w:hAnsi="Consolas"/>
          <w:b/>
          <w:bCs/>
        </w:rPr>
        <w:t>Rectangle</w:t>
      </w:r>
      <w:r>
        <w:t xml:space="preserve"> and </w:t>
      </w:r>
      <w:r w:rsidRPr="00865056">
        <w:rPr>
          <w:rFonts w:cstheme="minorHAnsi"/>
          <w:b/>
          <w:bCs/>
        </w:rPr>
        <w:t xml:space="preserve">class </w:t>
      </w:r>
      <w:proofErr w:type="spellStart"/>
      <w:r>
        <w:rPr>
          <w:rFonts w:ascii="Consolas" w:hAnsi="Consolas"/>
          <w:b/>
          <w:bCs/>
        </w:rPr>
        <w:t>AreaCalculator</w:t>
      </w:r>
      <w:proofErr w:type="spellEnd"/>
      <w:r>
        <w:t xml:space="preserve">. Refactor the code using the </w:t>
      </w:r>
      <w:r>
        <w:rPr>
          <w:b/>
          <w:bCs/>
        </w:rPr>
        <w:t>Open/Closed Principle</w:t>
      </w:r>
      <w:r>
        <w:t xml:space="preserve"> so that the code is open for extension (adding </w:t>
      </w:r>
      <w:r>
        <w:rPr>
          <w:b/>
          <w:bCs/>
        </w:rPr>
        <w:t>more shapes</w:t>
      </w:r>
      <w:r>
        <w:t>) but closed for modification.</w:t>
      </w:r>
    </w:p>
    <w:p w14:paraId="18BDA12F" w14:textId="77777777" w:rsidR="0097755E" w:rsidRDefault="0097755E" w:rsidP="0097755E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48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6374"/>
        <w:gridCol w:w="4111"/>
      </w:tblGrid>
      <w:tr w:rsidR="0097755E" w14:paraId="4E777320" w14:textId="77777777" w:rsidTr="0097755E">
        <w:trPr>
          <w:trHeight w:val="360"/>
        </w:trPr>
        <w:tc>
          <w:tcPr>
            <w:tcW w:w="6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DDD5746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Before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6F69F20B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113F57E5" w14:textId="77777777" w:rsidTr="0097755E">
        <w:trPr>
          <w:trHeight w:val="875"/>
        </w:trPr>
        <w:tc>
          <w:tcPr>
            <w:tcW w:w="6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788787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hapes = [Rectangle(2, 3), Rectangle(1, 6)]</w:t>
            </w:r>
          </w:p>
          <w:p w14:paraId="2981CE3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lculator = AreaCalculator(shapes)</w:t>
            </w:r>
          </w:p>
          <w:p w14:paraId="73D0BFD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"The total area is: ", calculator.total_area)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A5B725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total area is:  12</w:t>
            </w:r>
          </w:p>
        </w:tc>
      </w:tr>
      <w:tr w:rsidR="0097755E" w14:paraId="55E5DFDD" w14:textId="77777777" w:rsidTr="0097755E">
        <w:trPr>
          <w:trHeight w:val="360"/>
        </w:trPr>
        <w:tc>
          <w:tcPr>
            <w:tcW w:w="6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61B9434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After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B116895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02A8C04F" w14:textId="77777777" w:rsidTr="0097755E">
        <w:trPr>
          <w:trHeight w:val="875"/>
        </w:trPr>
        <w:tc>
          <w:tcPr>
            <w:tcW w:w="6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ECA02E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hapes = [Rectangle(1, 6), Triangle(2, 3)]</w:t>
            </w:r>
          </w:p>
          <w:p w14:paraId="56DEBED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lculator = AreaCalculator(shapes)</w:t>
            </w:r>
          </w:p>
          <w:p w14:paraId="3A4C5DC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1EB6780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"The total area is: ", calculator.total_area)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92885F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total area is:  9.0</w:t>
            </w:r>
          </w:p>
        </w:tc>
      </w:tr>
    </w:tbl>
    <w:p w14:paraId="1EE64D2D" w14:textId="77777777" w:rsidR="0097755E" w:rsidRDefault="0097755E" w:rsidP="0097755E">
      <w:pPr>
        <w:pStyle w:val="Heading2"/>
        <w:numPr>
          <w:ilvl w:val="0"/>
          <w:numId w:val="40"/>
        </w:numPr>
      </w:pPr>
      <w:r>
        <w:t>Emails</w:t>
      </w:r>
    </w:p>
    <w:p w14:paraId="042B6CDA" w14:textId="172B756B" w:rsidR="0097755E" w:rsidRDefault="0097755E" w:rsidP="0097755E">
      <w:r>
        <w:t xml:space="preserve">You are provided with code containing </w:t>
      </w:r>
      <w:r w:rsidR="00865056" w:rsidRPr="00865056">
        <w:rPr>
          <w:rFonts w:cstheme="minorHAnsi"/>
          <w:b/>
          <w:bCs/>
        </w:rPr>
        <w:t xml:space="preserve">class </w:t>
      </w:r>
      <w:proofErr w:type="spellStart"/>
      <w:r>
        <w:rPr>
          <w:rFonts w:ascii="Consolas" w:hAnsi="Consolas"/>
          <w:b/>
          <w:bCs/>
        </w:rPr>
        <w:t>IEmail</w:t>
      </w:r>
      <w:proofErr w:type="spellEnd"/>
      <w:r>
        <w:t xml:space="preserve"> and </w:t>
      </w:r>
      <w:r w:rsidR="00865056" w:rsidRPr="00865056">
        <w:rPr>
          <w:rFonts w:cstheme="minorHAnsi"/>
          <w:b/>
          <w:bCs/>
        </w:rPr>
        <w:t xml:space="preserve">class </w:t>
      </w:r>
      <w:r>
        <w:rPr>
          <w:rFonts w:ascii="Consolas" w:hAnsi="Consolas"/>
          <w:b/>
          <w:bCs/>
        </w:rPr>
        <w:t>Email</w:t>
      </w:r>
      <w:r>
        <w:t xml:space="preserve">. The code does not follow the principle of </w:t>
      </w:r>
      <w:r>
        <w:rPr>
          <w:b/>
          <w:bCs/>
        </w:rPr>
        <w:t>single responsibility</w:t>
      </w:r>
      <w:r>
        <w:t xml:space="preserve"> (the Email class has </w:t>
      </w:r>
      <w:r>
        <w:rPr>
          <w:b/>
          <w:bCs/>
        </w:rPr>
        <w:t>2 responsibilities</w:t>
      </w:r>
      <w:r>
        <w:t xml:space="preserve">). Create a new </w:t>
      </w:r>
      <w:r w:rsidR="00865056" w:rsidRPr="00865056">
        <w:rPr>
          <w:rFonts w:cstheme="minorHAnsi"/>
          <w:b/>
          <w:bCs/>
        </w:rPr>
        <w:t>class</w:t>
      </w:r>
      <w:r w:rsidR="00865056">
        <w:rPr>
          <w:rFonts w:cstheme="minorHAnsi"/>
          <w:b/>
          <w:bCs/>
        </w:rPr>
        <w:t xml:space="preserve"> -</w:t>
      </w:r>
      <w:r w:rsidR="00865056" w:rsidRPr="00865056">
        <w:rPr>
          <w:rFonts w:cstheme="minorHAnsi"/>
          <w:b/>
          <w:bCs/>
        </w:rPr>
        <w:t xml:space="preserve"> </w:t>
      </w:r>
      <w:proofErr w:type="spellStart"/>
      <w:r>
        <w:rPr>
          <w:rFonts w:ascii="Consolas" w:hAnsi="Consolas"/>
          <w:b/>
          <w:bCs/>
        </w:rPr>
        <w:t>IContent</w:t>
      </w:r>
      <w:proofErr w:type="spellEnd"/>
      <w:r w:rsidR="00865056">
        <w:t xml:space="preserve">, </w:t>
      </w:r>
      <w:r>
        <w:t xml:space="preserve">and a class that inherits it called </w:t>
      </w:r>
      <w:proofErr w:type="spellStart"/>
      <w:r>
        <w:rPr>
          <w:rFonts w:ascii="Consolas" w:hAnsi="Consolas"/>
          <w:b/>
          <w:bCs/>
        </w:rPr>
        <w:t>MyContent</w:t>
      </w:r>
      <w:proofErr w:type="spellEnd"/>
      <w:r>
        <w:t xml:space="preserve"> to split the responsibilities.</w:t>
      </w:r>
    </w:p>
    <w:p w14:paraId="10FBA5D7" w14:textId="77777777" w:rsidR="0097755E" w:rsidRDefault="0097755E" w:rsidP="0097755E">
      <w:pPr>
        <w:pStyle w:val="Heading3"/>
        <w:spacing w:before="0"/>
        <w:rPr>
          <w:noProof/>
          <w:lang w:val="bg-BG"/>
        </w:rPr>
      </w:pPr>
      <w:r>
        <w:rPr>
          <w:noProof/>
        </w:rPr>
        <w:lastRenderedPageBreak/>
        <w:t>Examples</w:t>
      </w:r>
    </w:p>
    <w:tbl>
      <w:tblPr>
        <w:tblW w:w="1048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5524"/>
        <w:gridCol w:w="4961"/>
      </w:tblGrid>
      <w:tr w:rsidR="0097755E" w14:paraId="331C4F2C" w14:textId="77777777" w:rsidTr="0097755E">
        <w:trPr>
          <w:trHeight w:val="360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115D6E4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Before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DE19BA1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79EA908C" w14:textId="77777777" w:rsidTr="0097755E">
        <w:trPr>
          <w:trHeight w:val="875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016231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 = Email('IM', 'MyML')</w:t>
            </w:r>
          </w:p>
          <w:p w14:paraId="4C4D674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.set_sender('qmal')</w:t>
            </w:r>
          </w:p>
          <w:p w14:paraId="5080BA0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.set_receiver('james')</w:t>
            </w:r>
          </w:p>
          <w:p w14:paraId="756E970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.set_content('Hello, there!')</w:t>
            </w:r>
          </w:p>
          <w:p w14:paraId="2EA5EA7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email)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E20FD7F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ender: I'm qmal</w:t>
            </w:r>
          </w:p>
          <w:p w14:paraId="42A9CD4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ceiver: I'm james</w:t>
            </w:r>
          </w:p>
          <w:p w14:paraId="0735C67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ntent:</w:t>
            </w:r>
          </w:p>
          <w:p w14:paraId="350C4FC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&lt;myML&gt;</w:t>
            </w:r>
          </w:p>
          <w:p w14:paraId="345D38C5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llo, there!</w:t>
            </w:r>
          </w:p>
          <w:p w14:paraId="7757AF3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&lt;/myML&gt;</w:t>
            </w:r>
          </w:p>
        </w:tc>
      </w:tr>
      <w:tr w:rsidR="0097755E" w14:paraId="56897925" w14:textId="77777777" w:rsidTr="0097755E">
        <w:trPr>
          <w:trHeight w:val="360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6B83F86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After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569CA79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3953F148" w14:textId="77777777" w:rsidTr="0097755E">
        <w:trPr>
          <w:trHeight w:val="875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2F95D9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 = Email('IM')</w:t>
            </w:r>
          </w:p>
          <w:p w14:paraId="6387C82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.set_sender('qmal')</w:t>
            </w:r>
          </w:p>
          <w:p w14:paraId="6B15CAB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.set_receiver('james')</w:t>
            </w:r>
          </w:p>
          <w:p w14:paraId="3E0FC7AB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ntent = MyContent('Hello, there!')</w:t>
            </w:r>
          </w:p>
          <w:p w14:paraId="7E6BD3A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.set_content(content)</w:t>
            </w:r>
          </w:p>
          <w:p w14:paraId="09A349B2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email)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84EE2B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ender: I'm qmal</w:t>
            </w:r>
          </w:p>
          <w:p w14:paraId="655D6BE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ceiver: I'm james</w:t>
            </w:r>
          </w:p>
          <w:p w14:paraId="4C00CDA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ntent:</w:t>
            </w:r>
          </w:p>
          <w:p w14:paraId="55DDCED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&lt;MyML&gt;Hello, there!&lt;/MyML&gt;</w:t>
            </w:r>
          </w:p>
        </w:tc>
      </w:tr>
    </w:tbl>
    <w:p w14:paraId="645C2A53" w14:textId="77777777" w:rsidR="0097755E" w:rsidRDefault="0097755E" w:rsidP="0097755E"/>
    <w:p w14:paraId="592EBD29" w14:textId="51658AA2" w:rsidR="00640502" w:rsidRPr="0097755E" w:rsidRDefault="00640502" w:rsidP="0097755E"/>
    <w:sectPr w:rsidR="00640502" w:rsidRPr="0097755E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A4CFF7" w14:textId="77777777" w:rsidR="00EF722E" w:rsidRDefault="00EF722E" w:rsidP="008068A2">
      <w:pPr>
        <w:spacing w:after="0" w:line="240" w:lineRule="auto"/>
      </w:pPr>
      <w:r>
        <w:separator/>
      </w:r>
    </w:p>
  </w:endnote>
  <w:endnote w:type="continuationSeparator" w:id="0">
    <w:p w14:paraId="1AA14CBF" w14:textId="77777777" w:rsidR="00EF722E" w:rsidRDefault="00EF722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22BA1E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143A08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22BA1E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143A08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1F1E02" w14:textId="77777777" w:rsidR="00EF722E" w:rsidRDefault="00EF722E" w:rsidP="008068A2">
      <w:pPr>
        <w:spacing w:after="0" w:line="240" w:lineRule="auto"/>
      </w:pPr>
      <w:r>
        <w:separator/>
      </w:r>
    </w:p>
  </w:footnote>
  <w:footnote w:type="continuationSeparator" w:id="0">
    <w:p w14:paraId="7259086B" w14:textId="77777777" w:rsidR="00EF722E" w:rsidRDefault="00EF722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8"/>
  </w:num>
  <w:num w:numId="3">
    <w:abstractNumId w:val="8"/>
  </w:num>
  <w:num w:numId="4">
    <w:abstractNumId w:val="24"/>
  </w:num>
  <w:num w:numId="5">
    <w:abstractNumId w:val="25"/>
  </w:num>
  <w:num w:numId="6">
    <w:abstractNumId w:val="29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3"/>
  </w:num>
  <w:num w:numId="17">
    <w:abstractNumId w:val="23"/>
  </w:num>
  <w:num w:numId="18">
    <w:abstractNumId w:val="37"/>
  </w:num>
  <w:num w:numId="19">
    <w:abstractNumId w:val="30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2"/>
  </w:num>
  <w:num w:numId="28">
    <w:abstractNumId w:val="16"/>
  </w:num>
  <w:num w:numId="29">
    <w:abstractNumId w:val="36"/>
  </w:num>
  <w:num w:numId="30">
    <w:abstractNumId w:val="19"/>
  </w:num>
  <w:num w:numId="31">
    <w:abstractNumId w:val="10"/>
  </w:num>
  <w:num w:numId="32">
    <w:abstractNumId w:val="31"/>
  </w:num>
  <w:num w:numId="33">
    <w:abstractNumId w:val="34"/>
  </w:num>
  <w:num w:numId="34">
    <w:abstractNumId w:val="21"/>
  </w:num>
  <w:num w:numId="35">
    <w:abstractNumId w:val="35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MDezNDcysTA0MTBX0lEKTi0uzszPAykwrAUA5chO1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3A08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0528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697F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5056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4CEB"/>
    <w:rsid w:val="00976E46"/>
    <w:rsid w:val="0097755E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674D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722E"/>
    <w:rsid w:val="00F20B48"/>
    <w:rsid w:val="00F258BA"/>
    <w:rsid w:val="00F27E9C"/>
    <w:rsid w:val="00F41F41"/>
    <w:rsid w:val="00F46918"/>
    <w:rsid w:val="00F46DDE"/>
    <w:rsid w:val="00F655ED"/>
    <w:rsid w:val="00F7033C"/>
    <w:rsid w:val="00F72B9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D1A5360-A4B8-4200-BF7C-D0D4A9EFC4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722</Words>
  <Characters>412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4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SOLID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9</cp:revision>
  <cp:lastPrinted>2015-10-26T22:35:00Z</cp:lastPrinted>
  <dcterms:created xsi:type="dcterms:W3CDTF">2019-11-12T12:29:00Z</dcterms:created>
  <dcterms:modified xsi:type="dcterms:W3CDTF">2021-10-07T19:1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